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63288B" w14:textId="77777777" w:rsidR="00686CF8" w:rsidRDefault="00877EF7" w:rsidP="00AF340C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24DAD20B" wp14:editId="79B8BB12">
            <wp:extent cx="1914525" cy="64625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SU-stacked (2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197" cy="66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7483E" w14:textId="77777777" w:rsidR="00AF340C" w:rsidRDefault="00AF340C" w:rsidP="00AF340C">
      <w:pPr>
        <w:spacing w:after="0" w:line="240" w:lineRule="auto"/>
        <w:jc w:val="center"/>
        <w:rPr>
          <w:rFonts w:ascii="Futura Hv BT" w:hAnsi="Futura Hv BT"/>
        </w:rPr>
      </w:pPr>
      <w:r w:rsidRPr="00AF340C">
        <w:rPr>
          <w:rFonts w:ascii="Futura Hv BT" w:hAnsi="Futura Hv BT"/>
        </w:rPr>
        <w:t>Graduate Program of Study</w:t>
      </w:r>
    </w:p>
    <w:p w14:paraId="1F3B5428" w14:textId="77777777" w:rsidR="00BD4A42" w:rsidRDefault="00BD4A42" w:rsidP="00AF340C">
      <w:pPr>
        <w:spacing w:after="0" w:line="240" w:lineRule="auto"/>
        <w:jc w:val="center"/>
        <w:rPr>
          <w:rFonts w:ascii="Futura Hv BT" w:hAnsi="Futura Hv BT"/>
        </w:rPr>
      </w:pPr>
    </w:p>
    <w:tbl>
      <w:tblPr>
        <w:tblStyle w:val="TableGrid"/>
        <w:tblW w:w="11036" w:type="dxa"/>
        <w:tblLayout w:type="fixed"/>
        <w:tblLook w:val="04A0" w:firstRow="1" w:lastRow="0" w:firstColumn="1" w:lastColumn="0" w:noHBand="0" w:noVBand="1"/>
      </w:tblPr>
      <w:tblGrid>
        <w:gridCol w:w="1183"/>
        <w:gridCol w:w="2190"/>
        <w:gridCol w:w="256"/>
        <w:gridCol w:w="241"/>
        <w:gridCol w:w="542"/>
        <w:gridCol w:w="738"/>
        <w:gridCol w:w="607"/>
        <w:gridCol w:w="85"/>
        <w:gridCol w:w="501"/>
        <w:gridCol w:w="907"/>
        <w:gridCol w:w="1300"/>
        <w:gridCol w:w="2250"/>
        <w:gridCol w:w="236"/>
      </w:tblGrid>
      <w:tr w:rsidR="00B01583" w14:paraId="1EEE9000" w14:textId="77777777" w:rsidTr="00010CA3">
        <w:trPr>
          <w:gridAfter w:val="1"/>
          <w:wAfter w:w="236" w:type="dxa"/>
          <w:trHeight w:val="432"/>
        </w:trPr>
        <w:tc>
          <w:tcPr>
            <w:tcW w:w="387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185002" w14:textId="77777777" w:rsidR="00B01583" w:rsidRPr="00060CC8" w:rsidRDefault="00B01583" w:rsidP="00BD4A42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Degree</w:t>
            </w:r>
            <w:r w:rsidRPr="00060CC8">
              <w:rPr>
                <w:rFonts w:ascii="Cambria" w:hAnsi="Cambria"/>
                <w:szCs w:val="16"/>
              </w:rPr>
              <w:t xml:space="preserve">: </w:t>
            </w:r>
            <w:sdt>
              <w:sdtPr>
                <w:rPr>
                  <w:rFonts w:ascii="Cambria" w:hAnsi="Cambria"/>
                  <w:szCs w:val="16"/>
                </w:rPr>
                <w:id w:val="720409969"/>
              </w:sdtPr>
              <w:sdtEndPr/>
              <w:sdtContent>
                <w:r w:rsidR="00AA19F0">
                  <w:rPr>
                    <w:rFonts w:ascii="Cambria" w:hAnsi="Cambria"/>
                    <w:szCs w:val="16"/>
                  </w:rPr>
                  <w:t>Doctor of Philosophy, Ph.D.</w:t>
                </w:r>
              </w:sdtContent>
            </w:sdt>
            <w:r w:rsidRPr="00060CC8">
              <w:rPr>
                <w:rFonts w:ascii="Cambria" w:hAnsi="Cambria"/>
                <w:szCs w:val="16"/>
              </w:rPr>
              <w:tab/>
            </w:r>
          </w:p>
        </w:tc>
        <w:tc>
          <w:tcPr>
            <w:tcW w:w="188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C22F86" w14:textId="77777777" w:rsidR="00B01583" w:rsidRPr="00060CC8" w:rsidRDefault="00B01583" w:rsidP="00BD4A42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Major</w:t>
            </w:r>
            <w:r w:rsidRPr="00060CC8">
              <w:rPr>
                <w:rFonts w:ascii="Cambria" w:hAnsi="Cambria"/>
                <w:szCs w:val="16"/>
              </w:rPr>
              <w:t>:</w:t>
            </w:r>
            <w:r w:rsidR="00AD1A6E">
              <w:rPr>
                <w:rFonts w:ascii="Cambria" w:hAnsi="Cambria"/>
                <w:szCs w:val="16"/>
              </w:rPr>
              <w:t xml:space="preserve"> </w:t>
            </w:r>
            <w:sdt>
              <w:sdtPr>
                <w:rPr>
                  <w:rFonts w:ascii="Cambria" w:hAnsi="Cambria"/>
                  <w:szCs w:val="16"/>
                </w:rPr>
                <w:id w:val="254489928"/>
              </w:sdtPr>
              <w:sdtEndPr/>
              <w:sdtContent>
                <w:r w:rsidR="00AD1A6E">
                  <w:rPr>
                    <w:rFonts w:ascii="Cambria" w:hAnsi="Cambria"/>
                    <w:szCs w:val="16"/>
                  </w:rPr>
                  <w:t>Microbiology</w:t>
                </w:r>
              </w:sdtContent>
            </w:sdt>
            <w:r w:rsidRPr="00060CC8">
              <w:rPr>
                <w:rFonts w:ascii="Cambria" w:hAnsi="Cambria"/>
                <w:szCs w:val="16"/>
              </w:rPr>
              <w:tab/>
            </w:r>
            <w:r w:rsidRPr="00060CC8">
              <w:rPr>
                <w:rFonts w:ascii="Cambria" w:hAnsi="Cambria"/>
                <w:szCs w:val="16"/>
              </w:rPr>
              <w:tab/>
            </w:r>
          </w:p>
        </w:tc>
        <w:tc>
          <w:tcPr>
            <w:tcW w:w="504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5F681" w14:textId="77777777" w:rsidR="00B01583" w:rsidRPr="00060CC8" w:rsidRDefault="00B01583" w:rsidP="00010CA3">
            <w:pPr>
              <w:rPr>
                <w:rFonts w:ascii="Cambria" w:hAnsi="Cambria" w:cstheme="majorHAnsi"/>
                <w:b/>
                <w:szCs w:val="20"/>
              </w:rPr>
            </w:pPr>
          </w:p>
        </w:tc>
      </w:tr>
      <w:tr w:rsidR="00B01583" w14:paraId="2F681D64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595959"/>
          </w:tcPr>
          <w:p w14:paraId="4117215F" w14:textId="77777777" w:rsidR="00B01583" w:rsidRPr="00BD4A42" w:rsidRDefault="00B01583" w:rsidP="00AF340C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STUDENT INFORMATION</w:t>
            </w:r>
          </w:p>
        </w:tc>
      </w:tr>
      <w:tr w:rsidR="00B01583" w14:paraId="7773E787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83C640A" w14:textId="77777777"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Name: </w:t>
            </w:r>
            <w:sdt>
              <w:sdtPr>
                <w:rPr>
                  <w:sz w:val="20"/>
                  <w:szCs w:val="20"/>
                </w:rPr>
                <w:alias w:val="Name"/>
                <w:tag w:val="Name"/>
                <w:id w:val="108341564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FD69DE3" w14:textId="77777777"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Major advisor: </w:t>
            </w:r>
            <w:sdt>
              <w:sdtPr>
                <w:rPr>
                  <w:sz w:val="20"/>
                  <w:szCs w:val="20"/>
                </w:rPr>
                <w:alias w:val="Major advisor"/>
                <w:tag w:val="Major advisor"/>
                <w:id w:val="-193612187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14:paraId="0F57809B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4860C9F" w14:textId="77777777"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Email: </w:t>
            </w:r>
            <w:sdt>
              <w:sdtPr>
                <w:rPr>
                  <w:sz w:val="20"/>
                  <w:szCs w:val="20"/>
                </w:rPr>
                <w:alias w:val="Email"/>
                <w:tag w:val="Email"/>
                <w:id w:val="704440593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59EFCDE" w14:textId="77777777"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Committee members: </w:t>
            </w:r>
            <w:sdt>
              <w:sdtPr>
                <w:rPr>
                  <w:sz w:val="20"/>
                  <w:szCs w:val="20"/>
                </w:rPr>
                <w:alias w:val="Committee members"/>
                <w:tag w:val="Committee members"/>
                <w:id w:val="447747600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 xml:space="preserve">, </w:t>
            </w:r>
            <w:sdt>
              <w:sdtPr>
                <w:rPr>
                  <w:sz w:val="20"/>
                  <w:szCs w:val="20"/>
                </w:rPr>
                <w:id w:val="-1542820337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-212915289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-207419172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61941583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14:paraId="4D7916B2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AED7760" w14:textId="77777777"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Phone number: </w:t>
            </w:r>
            <w:sdt>
              <w:sdtPr>
                <w:rPr>
                  <w:sz w:val="20"/>
                  <w:szCs w:val="20"/>
                </w:rPr>
                <w:alias w:val="Phone number"/>
                <w:tag w:val="Phone number"/>
                <w:id w:val="101341470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14:paraId="73097923" w14:textId="77777777" w:rsidR="00B01583" w:rsidRPr="00060CC8" w:rsidRDefault="00B01583" w:rsidP="00BD4A4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B01583" w14:paraId="40D01201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968828E" w14:textId="77777777" w:rsidR="00B01583" w:rsidRPr="00060CC8" w:rsidRDefault="002E1BEA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nner</w:t>
            </w:r>
            <w:r w:rsidR="00B01583" w:rsidRPr="00060CC8">
              <w:rPr>
                <w:sz w:val="20"/>
                <w:szCs w:val="20"/>
              </w:rPr>
              <w:t xml:space="preserve"> ID: </w:t>
            </w:r>
            <w:sdt>
              <w:sdtPr>
                <w:rPr>
                  <w:sz w:val="20"/>
                  <w:szCs w:val="20"/>
                </w:rPr>
                <w:alias w:val="Bengal ID"/>
                <w:tag w:val="Bengal ID"/>
                <w:id w:val="-437606297"/>
                <w:showingPlcHdr/>
                <w:text/>
              </w:sdtPr>
              <w:sdtEndPr/>
              <w:sdtContent>
                <w:r w:rsidR="00B01583"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14:paraId="79655DE5" w14:textId="77777777" w:rsidR="00B01583" w:rsidRPr="00060CC8" w:rsidRDefault="00B01583" w:rsidP="00BD4A4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B01583" w14:paraId="28FEFAC1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94F74ED" w14:textId="77777777" w:rsidR="00B01583" w:rsidRPr="00060CC8" w:rsidRDefault="00B01583" w:rsidP="00060CC8">
            <w:pPr>
              <w:tabs>
                <w:tab w:val="left" w:pos="4710"/>
              </w:tabs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Expected Graduation Date:  </w:t>
            </w:r>
            <w:sdt>
              <w:sdtPr>
                <w:rPr>
                  <w:sz w:val="20"/>
                  <w:szCs w:val="20"/>
                </w:rPr>
                <w:alias w:val="Semester"/>
                <w:tag w:val="Semester"/>
                <w:id w:val="771204009"/>
                <w:showingPlcHdr/>
                <w:comboBox>
                  <w:listItem w:value="Choose an item."/>
                  <w:listItem w:displayText="May" w:value="May"/>
                  <w:listItem w:displayText="August" w:value="August"/>
                  <w:listItem w:displayText="Decem" w:value="Decem"/>
                </w:comboBox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  <w:r w:rsidRPr="00060CC8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Year"/>
                <w:tag w:val="Year"/>
                <w:id w:val="-144057852"/>
                <w:showingPlcHdr/>
                <w:comboBox>
                  <w:listItem w:value="Choose an item.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  <w:listItem w:displayText="2022" w:value="2022"/>
                </w:comboBox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  <w:r w:rsidRPr="00060CC8">
              <w:rPr>
                <w:sz w:val="20"/>
                <w:szCs w:val="20"/>
              </w:rPr>
              <w:tab/>
            </w:r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845634A" w14:textId="77777777"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GFR: </w:t>
            </w:r>
            <w:sdt>
              <w:sdtPr>
                <w:rPr>
                  <w:sz w:val="20"/>
                  <w:szCs w:val="20"/>
                </w:rPr>
                <w:id w:val="141195841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14:paraId="3762DDB8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8E69507" w14:textId="77777777" w:rsidR="00B01583" w:rsidRPr="00060CC8" w:rsidRDefault="00B01583" w:rsidP="00060CC8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Date: </w:t>
            </w:r>
            <w:sdt>
              <w:sdtPr>
                <w:rPr>
                  <w:sz w:val="20"/>
                  <w:szCs w:val="20"/>
                </w:rPr>
                <w:alias w:val="Date"/>
                <w:tag w:val="Date"/>
                <w:id w:val="-213971063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 xml:space="preserve"> </w:t>
            </w:r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0F0225C" w14:textId="77777777"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Catalog year: </w:t>
            </w:r>
            <w:sdt>
              <w:sdtPr>
                <w:rPr>
                  <w:sz w:val="20"/>
                  <w:szCs w:val="20"/>
                </w:rPr>
                <w:alias w:val="Catalog year"/>
                <w:tag w:val="Catalog year"/>
                <w:id w:val="-887499957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14:paraId="51B8B982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595959"/>
          </w:tcPr>
          <w:p w14:paraId="66E09B75" w14:textId="687081B7" w:rsidR="00B01583" w:rsidRPr="00BD4A42" w:rsidRDefault="00B01583" w:rsidP="00AF340C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DEGREE PROGRAM COURSES</w:t>
            </w:r>
            <w:r w:rsidR="000E67EC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 xml:space="preserve"> (A minimum of 42 credits total is needed)</w:t>
            </w:r>
          </w:p>
        </w:tc>
      </w:tr>
      <w:tr w:rsidR="0043477A" w:rsidRPr="00AF340C" w14:paraId="57FA64BB" w14:textId="77777777" w:rsidTr="0043477A">
        <w:trPr>
          <w:gridAfter w:val="1"/>
          <w:wAfter w:w="236" w:type="dxa"/>
        </w:trPr>
        <w:tc>
          <w:tcPr>
            <w:tcW w:w="1183" w:type="dxa"/>
            <w:tcBorders>
              <w:top w:val="nil"/>
            </w:tcBorders>
          </w:tcPr>
          <w:p w14:paraId="36B1A08C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Prefix/Num</w:t>
            </w:r>
          </w:p>
        </w:tc>
        <w:tc>
          <w:tcPr>
            <w:tcW w:w="2446" w:type="dxa"/>
            <w:gridSpan w:val="2"/>
            <w:tcBorders>
              <w:top w:val="nil"/>
            </w:tcBorders>
          </w:tcPr>
          <w:p w14:paraId="5768D90C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Title</w:t>
            </w:r>
          </w:p>
        </w:tc>
        <w:tc>
          <w:tcPr>
            <w:tcW w:w="783" w:type="dxa"/>
            <w:gridSpan w:val="2"/>
            <w:tcBorders>
              <w:top w:val="nil"/>
            </w:tcBorders>
          </w:tcPr>
          <w:p w14:paraId="6C5B986B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Credits</w:t>
            </w:r>
          </w:p>
        </w:tc>
        <w:tc>
          <w:tcPr>
            <w:tcW w:w="1345" w:type="dxa"/>
            <w:gridSpan w:val="2"/>
            <w:tcBorders>
              <w:top w:val="nil"/>
            </w:tcBorders>
          </w:tcPr>
          <w:p w14:paraId="10F332C4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Semester</w:t>
            </w:r>
          </w:p>
        </w:tc>
        <w:tc>
          <w:tcPr>
            <w:tcW w:w="586" w:type="dxa"/>
            <w:gridSpan w:val="2"/>
            <w:tcBorders>
              <w:top w:val="nil"/>
            </w:tcBorders>
          </w:tcPr>
          <w:p w14:paraId="5CEF4046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Year</w:t>
            </w:r>
          </w:p>
        </w:tc>
        <w:tc>
          <w:tcPr>
            <w:tcW w:w="2207" w:type="dxa"/>
            <w:gridSpan w:val="2"/>
            <w:tcBorders>
              <w:top w:val="nil"/>
            </w:tcBorders>
          </w:tcPr>
          <w:p w14:paraId="6181AAAC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Grade</w:t>
            </w:r>
          </w:p>
        </w:tc>
        <w:tc>
          <w:tcPr>
            <w:tcW w:w="2250" w:type="dxa"/>
            <w:tcBorders>
              <w:top w:val="nil"/>
            </w:tcBorders>
          </w:tcPr>
          <w:p w14:paraId="467D823E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Notes</w:t>
            </w:r>
          </w:p>
        </w:tc>
      </w:tr>
      <w:tr w:rsidR="0043477A" w14:paraId="16D7759A" w14:textId="77777777" w:rsidTr="0043477A">
        <w:trPr>
          <w:gridAfter w:val="1"/>
          <w:wAfter w:w="236" w:type="dxa"/>
        </w:trPr>
        <w:tc>
          <w:tcPr>
            <w:tcW w:w="10800" w:type="dxa"/>
            <w:gridSpan w:val="12"/>
            <w:shd w:val="clear" w:color="auto" w:fill="EEECE1"/>
          </w:tcPr>
          <w:p w14:paraId="3BF73C77" w14:textId="77777777" w:rsidR="0043477A" w:rsidRPr="00060CC8" w:rsidRDefault="0043477A" w:rsidP="00424EA0">
            <w:pPr>
              <w:rPr>
                <w:rFonts w:asciiTheme="majorHAnsi" w:hAnsiTheme="majorHAnsi" w:cstheme="majorHAnsi"/>
                <w:b/>
                <w:szCs w:val="20"/>
              </w:rPr>
            </w:pPr>
            <w:r w:rsidRPr="00060CC8">
              <w:rPr>
                <w:rFonts w:asciiTheme="majorHAnsi" w:hAnsiTheme="majorHAnsi" w:cstheme="majorHAnsi"/>
                <w:b/>
                <w:szCs w:val="20"/>
              </w:rPr>
              <w:t>General Requirements</w:t>
            </w:r>
          </w:p>
        </w:tc>
      </w:tr>
      <w:tr w:rsidR="0043477A" w14:paraId="26C373E9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62C75CA6" w14:textId="77777777"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0</w:t>
            </w:r>
          </w:p>
        </w:tc>
        <w:tc>
          <w:tcPr>
            <w:tcW w:w="2446" w:type="dxa"/>
            <w:gridSpan w:val="2"/>
          </w:tcPr>
          <w:p w14:paraId="153A45FE" w14:textId="05C3B8BF" w:rsidR="0043477A" w:rsidRPr="00AF340C" w:rsidRDefault="009B7F8B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Intro to Graduate Studies</w:t>
            </w:r>
          </w:p>
        </w:tc>
        <w:tc>
          <w:tcPr>
            <w:tcW w:w="783" w:type="dxa"/>
            <w:gridSpan w:val="2"/>
          </w:tcPr>
          <w:p w14:paraId="779BD426" w14:textId="77777777" w:rsidR="0043477A" w:rsidRPr="00AF340C" w:rsidRDefault="00AA19F0" w:rsidP="00060CC8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407530843"/>
            <w:placeholder>
              <w:docPart w:val="093EC971EBA9407FA0F0E1135DD40FEA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30269C75" w14:textId="77777777" w:rsidR="0043477A" w:rsidRDefault="0043477A" w:rsidP="00060CC8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544D08A6" w14:textId="77777777" w:rsidR="0043477A" w:rsidRPr="000A4107" w:rsidRDefault="0043477A" w:rsidP="00060CC8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639383668"/>
            <w:placeholder>
              <w:docPart w:val="8895D49C3385412B8196F91B379A55D3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2A51A179" w14:textId="77777777" w:rsidR="0043477A" w:rsidRDefault="0043477A" w:rsidP="00060CC8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18AC5848" w14:textId="77777777" w:rsidR="0043477A" w:rsidRDefault="0043477A" w:rsidP="00060CC8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0D31CA09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33427C80" w14:textId="77777777"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05</w:t>
            </w:r>
          </w:p>
        </w:tc>
        <w:tc>
          <w:tcPr>
            <w:tcW w:w="2446" w:type="dxa"/>
            <w:gridSpan w:val="2"/>
          </w:tcPr>
          <w:p w14:paraId="18AEFF96" w14:textId="77777777"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metry</w:t>
            </w:r>
          </w:p>
        </w:tc>
        <w:tc>
          <w:tcPr>
            <w:tcW w:w="783" w:type="dxa"/>
            <w:gridSpan w:val="2"/>
          </w:tcPr>
          <w:p w14:paraId="0C8FE31B" w14:textId="77777777" w:rsidR="0043477A" w:rsidRPr="00AF340C" w:rsidRDefault="00AA19F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850599968"/>
            <w:placeholder>
              <w:docPart w:val="A3E9A6E6E76D450180B8FABCA8E3DE95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07082C79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5F9ED122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956753811"/>
            <w:placeholder>
              <w:docPart w:val="F381C07BA6154AA1BFCFB06DE1FBBD6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6AC9E183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5DDD4876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2BF805ED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4A2075B7" w14:textId="77777777"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1</w:t>
            </w:r>
          </w:p>
        </w:tc>
        <w:tc>
          <w:tcPr>
            <w:tcW w:w="2446" w:type="dxa"/>
            <w:gridSpan w:val="2"/>
          </w:tcPr>
          <w:p w14:paraId="5A50BB08" w14:textId="77777777"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minar</w:t>
            </w:r>
          </w:p>
        </w:tc>
        <w:tc>
          <w:tcPr>
            <w:tcW w:w="783" w:type="dxa"/>
            <w:gridSpan w:val="2"/>
          </w:tcPr>
          <w:p w14:paraId="6623FBAB" w14:textId="77777777" w:rsidR="0043477A" w:rsidRPr="00AF340C" w:rsidRDefault="00AA19F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2001084652"/>
            <w:placeholder>
              <w:docPart w:val="188AC3044BE64F138BE211C99BC05902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0D7AC031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392BCEF3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135161380"/>
            <w:placeholder>
              <w:docPart w:val="07AE0EBA1F6343B099B78FFD9CB5876C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60AF0E20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36BDD743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1F5D2661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65080DBE" w14:textId="77777777"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48</w:t>
            </w:r>
          </w:p>
        </w:tc>
        <w:tc>
          <w:tcPr>
            <w:tcW w:w="2446" w:type="dxa"/>
            <w:gridSpan w:val="2"/>
          </w:tcPr>
          <w:p w14:paraId="01041828" w14:textId="77777777"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Graduate Problems</w:t>
            </w:r>
          </w:p>
        </w:tc>
        <w:tc>
          <w:tcPr>
            <w:tcW w:w="783" w:type="dxa"/>
            <w:gridSpan w:val="2"/>
          </w:tcPr>
          <w:p w14:paraId="151F59C0" w14:textId="77777777" w:rsidR="0043477A" w:rsidRPr="00AF340C" w:rsidRDefault="00AA19F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881364175"/>
            <w:placeholder>
              <w:docPart w:val="03DCDF16562242D2892109BBFB1F6B19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6EC2DC76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44908BAC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32702003"/>
            <w:placeholder>
              <w:docPart w:val="19B80A8F441F4E72A0BB5B202B68B871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784B1DD2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74C40768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5C3D7146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53962BFB" w14:textId="77777777"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5</w:t>
            </w:r>
          </w:p>
        </w:tc>
        <w:tc>
          <w:tcPr>
            <w:tcW w:w="2446" w:type="dxa"/>
            <w:gridSpan w:val="2"/>
          </w:tcPr>
          <w:p w14:paraId="432226BB" w14:textId="77777777"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minar in Microbiology</w:t>
            </w:r>
          </w:p>
        </w:tc>
        <w:tc>
          <w:tcPr>
            <w:tcW w:w="783" w:type="dxa"/>
            <w:gridSpan w:val="2"/>
          </w:tcPr>
          <w:p w14:paraId="1034B904" w14:textId="77777777" w:rsidR="0043477A" w:rsidRPr="00AF340C" w:rsidRDefault="003E0184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226535937"/>
            <w:placeholder>
              <w:docPart w:val="E4929C1216F345F68EC99DA4337A1F0B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51AA8334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157836F0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379314321"/>
            <w:placeholder>
              <w:docPart w:val="831532BEBD9F466084B7D7208FA72467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3FE04EE2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1B3F08B3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55305212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3C2F77C0" w14:textId="77777777"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8850</w:t>
            </w:r>
          </w:p>
        </w:tc>
        <w:tc>
          <w:tcPr>
            <w:tcW w:w="2446" w:type="dxa"/>
            <w:gridSpan w:val="2"/>
          </w:tcPr>
          <w:p w14:paraId="0411DB1E" w14:textId="77777777" w:rsidR="0043477A" w:rsidRPr="00AF340C" w:rsidRDefault="00AA19F0" w:rsidP="003E018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octor</w:t>
            </w:r>
            <w:r w:rsidR="003E0184">
              <w:rPr>
                <w:rFonts w:asciiTheme="majorHAnsi" w:hAnsiTheme="majorHAnsi" w:cstheme="majorHAnsi"/>
                <w:sz w:val="20"/>
                <w:szCs w:val="20"/>
              </w:rPr>
              <w:t>al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Dissertation</w:t>
            </w:r>
          </w:p>
        </w:tc>
        <w:tc>
          <w:tcPr>
            <w:tcW w:w="783" w:type="dxa"/>
            <w:gridSpan w:val="2"/>
          </w:tcPr>
          <w:p w14:paraId="3C0FC39F" w14:textId="77777777" w:rsidR="0043477A" w:rsidRPr="00AF340C" w:rsidRDefault="00AA19F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665319864"/>
            <w:placeholder>
              <w:docPart w:val="37999F97B0024A7AB666BAEF5124884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43D08DAB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32D7A9F8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894001477"/>
            <w:placeholder>
              <w:docPart w:val="036D9BFF41A1494EA5232CC15FC9B4CA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16A06890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22D80B25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AA19F0" w14:paraId="7FBDEDF8" w14:textId="77777777" w:rsidTr="008E15B7">
        <w:trPr>
          <w:gridAfter w:val="1"/>
          <w:wAfter w:w="236" w:type="dxa"/>
        </w:trPr>
        <w:tc>
          <w:tcPr>
            <w:tcW w:w="10800" w:type="dxa"/>
            <w:gridSpan w:val="12"/>
            <w:shd w:val="clear" w:color="auto" w:fill="EEECE1"/>
          </w:tcPr>
          <w:p w14:paraId="39C96F41" w14:textId="318B2AFD" w:rsidR="00AA19F0" w:rsidRPr="00060CC8" w:rsidRDefault="00AA19F0" w:rsidP="001630C5">
            <w:pPr>
              <w:rPr>
                <w:rFonts w:asciiTheme="majorHAnsi" w:hAnsiTheme="majorHAnsi" w:cstheme="majorHAnsi"/>
                <w:b/>
                <w:szCs w:val="20"/>
              </w:rPr>
            </w:pPr>
            <w:r>
              <w:rPr>
                <w:rFonts w:asciiTheme="majorHAnsi" w:hAnsiTheme="majorHAnsi" w:cstheme="majorHAnsi"/>
                <w:b/>
                <w:szCs w:val="20"/>
              </w:rPr>
              <w:t>Advisory Committee Recommended Courses (1</w:t>
            </w:r>
            <w:r w:rsidR="001630C5">
              <w:rPr>
                <w:rFonts w:asciiTheme="majorHAnsi" w:hAnsiTheme="majorHAnsi" w:cstheme="majorHAnsi"/>
                <w:b/>
                <w:szCs w:val="20"/>
              </w:rPr>
              <w:t>8</w:t>
            </w:r>
            <w:r>
              <w:rPr>
                <w:rFonts w:asciiTheme="majorHAnsi" w:hAnsiTheme="majorHAnsi" w:cstheme="majorHAnsi"/>
                <w:b/>
                <w:szCs w:val="20"/>
              </w:rPr>
              <w:t xml:space="preserve"> Credits</w:t>
            </w:r>
            <w:r w:rsidR="000E67EC">
              <w:rPr>
                <w:rFonts w:asciiTheme="majorHAnsi" w:hAnsiTheme="majorHAnsi" w:cstheme="majorHAnsi"/>
                <w:b/>
                <w:szCs w:val="20"/>
              </w:rPr>
              <w:t xml:space="preserve"> minimum</w:t>
            </w:r>
            <w:bookmarkStart w:id="0" w:name="_GoBack"/>
            <w:bookmarkEnd w:id="0"/>
            <w:r>
              <w:rPr>
                <w:rFonts w:asciiTheme="majorHAnsi" w:hAnsiTheme="majorHAnsi" w:cstheme="majorHAnsi"/>
                <w:b/>
                <w:szCs w:val="20"/>
              </w:rPr>
              <w:t>)</w:t>
            </w:r>
          </w:p>
        </w:tc>
      </w:tr>
      <w:tr w:rsidR="0043477A" w14:paraId="0810583C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345F4FBC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2"/>
          </w:tcPr>
          <w:p w14:paraId="4782B6E3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gridSpan w:val="2"/>
          </w:tcPr>
          <w:p w14:paraId="7CAF0943" w14:textId="77777777"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75645394"/>
            <w:placeholder>
              <w:docPart w:val="AB38F77D18CB41828EC3D00F7B4AABA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620357A2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3545CB47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0221010"/>
            <w:placeholder>
              <w:docPart w:val="B90F2A6FC4A842F9A252D9CDF94E1121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51942C12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3C6BA11B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7DED08A0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7615BDF3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2"/>
          </w:tcPr>
          <w:p w14:paraId="3B251069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gridSpan w:val="2"/>
          </w:tcPr>
          <w:p w14:paraId="17F34CCF" w14:textId="77777777"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744368117"/>
            <w:placeholder>
              <w:docPart w:val="9D3745F1FA084C45AD5AB61D5A67D074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6BD671AB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1CD3B079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02768067"/>
            <w:placeholder>
              <w:docPart w:val="7101DD90ABF4447693CCCA4FEDAAA4F6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0025D579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467B2952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60493B39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0970E88D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2"/>
          </w:tcPr>
          <w:p w14:paraId="4B96179A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gridSpan w:val="2"/>
          </w:tcPr>
          <w:p w14:paraId="5814597E" w14:textId="77777777"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430232475"/>
            <w:placeholder>
              <w:docPart w:val="7DE4EC7286C2461EA91952A3DE0F6F61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1FBA1BDB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41CB554F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577571197"/>
            <w:placeholder>
              <w:docPart w:val="4EE47C2749FF45B38192349C95D4C0D4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30948CBE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4DE83515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497F66D8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7471D651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2"/>
          </w:tcPr>
          <w:p w14:paraId="4E37CEBF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gridSpan w:val="2"/>
          </w:tcPr>
          <w:p w14:paraId="4E034FD3" w14:textId="77777777"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734767800"/>
            <w:placeholder>
              <w:docPart w:val="4041CB992315431F9F5CF3DB3C3DA327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701A34B4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3864E28A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547799704"/>
            <w:placeholder>
              <w:docPart w:val="B6A41461B3CB4A25A9889FB28ECCEB93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1153996F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4F31EDDF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10AA7245" w14:textId="77777777" w:rsidTr="0043477A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14:paraId="37993659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2"/>
            <w:tcBorders>
              <w:bottom w:val="single" w:sz="4" w:space="0" w:color="auto"/>
            </w:tcBorders>
          </w:tcPr>
          <w:p w14:paraId="0BC6D1EC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gridSpan w:val="2"/>
            <w:tcBorders>
              <w:bottom w:val="single" w:sz="4" w:space="0" w:color="auto"/>
            </w:tcBorders>
          </w:tcPr>
          <w:p w14:paraId="656FF930" w14:textId="77777777"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521131676"/>
            <w:placeholder>
              <w:docPart w:val="EAC9EC28558C41CABC5B019C3B9C6BEC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14:paraId="13B797F5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14:paraId="054D4C9A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128690153"/>
            <w:placeholder>
              <w:docPart w:val="9BE76F4451A440B4A168F3703D778C9C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14:paraId="01806513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14:paraId="35B23510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7F7B9A" w14:paraId="60601B51" w14:textId="77777777" w:rsidTr="0043477A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14:paraId="75EE7CA2" w14:textId="77777777" w:rsidR="007F7B9A" w:rsidRPr="00AF340C" w:rsidRDefault="007F7B9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2"/>
            <w:tcBorders>
              <w:bottom w:val="single" w:sz="4" w:space="0" w:color="auto"/>
            </w:tcBorders>
          </w:tcPr>
          <w:p w14:paraId="59303C33" w14:textId="77777777" w:rsidR="007F7B9A" w:rsidRPr="00AF340C" w:rsidRDefault="007F7B9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gridSpan w:val="2"/>
            <w:tcBorders>
              <w:bottom w:val="single" w:sz="4" w:space="0" w:color="auto"/>
            </w:tcBorders>
          </w:tcPr>
          <w:p w14:paraId="2A82595B" w14:textId="77777777" w:rsidR="007F7B9A" w:rsidRPr="00AF340C" w:rsidRDefault="007F7B9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928110704"/>
            <w:placeholder>
              <w:docPart w:val="A4330A4B77D24C2090761E79C5B670A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14:paraId="65AAAFF4" w14:textId="77777777" w:rsidR="007F7B9A" w:rsidRDefault="007F7B9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14:paraId="602D10CF" w14:textId="77777777" w:rsidR="007F7B9A" w:rsidRPr="000A4107" w:rsidRDefault="007F7B9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2061281624"/>
            <w:placeholder>
              <w:docPart w:val="AB192B8C67344DC189AB7F302D3B4ED7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14:paraId="3BEAC7FD" w14:textId="77777777" w:rsidR="007F7B9A" w:rsidRDefault="007F7B9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14:paraId="3907193D" w14:textId="77777777" w:rsidR="007F7B9A" w:rsidRDefault="007F7B9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7F7B9A" w14:paraId="4C6A1239" w14:textId="77777777" w:rsidTr="0043477A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14:paraId="6204CA51" w14:textId="77777777" w:rsidR="007F7B9A" w:rsidRPr="00AF340C" w:rsidRDefault="007F7B9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2"/>
            <w:tcBorders>
              <w:bottom w:val="single" w:sz="4" w:space="0" w:color="auto"/>
            </w:tcBorders>
          </w:tcPr>
          <w:p w14:paraId="6CD261BC" w14:textId="77777777" w:rsidR="007F7B9A" w:rsidRPr="00AF340C" w:rsidRDefault="007F7B9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gridSpan w:val="2"/>
            <w:tcBorders>
              <w:bottom w:val="single" w:sz="4" w:space="0" w:color="auto"/>
            </w:tcBorders>
          </w:tcPr>
          <w:p w14:paraId="5DFC611B" w14:textId="77777777" w:rsidR="007F7B9A" w:rsidRPr="00AF340C" w:rsidRDefault="007F7B9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814874901"/>
            <w:placeholder>
              <w:docPart w:val="C745FE266F514271A15B3C01E549F6C1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14:paraId="362633BB" w14:textId="77777777" w:rsidR="007F7B9A" w:rsidRDefault="007F7B9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14:paraId="729B6E7D" w14:textId="77777777" w:rsidR="007F7B9A" w:rsidRPr="000A4107" w:rsidRDefault="007F7B9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424409496"/>
            <w:placeholder>
              <w:docPart w:val="A48DBE4F66474188B0168244AEA5F78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14:paraId="4FEA9E48" w14:textId="77777777" w:rsidR="007F7B9A" w:rsidRDefault="007F7B9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14:paraId="76C70725" w14:textId="77777777" w:rsidR="007F7B9A" w:rsidRDefault="007F7B9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7F7B9A" w14:paraId="3CD2441F" w14:textId="77777777" w:rsidTr="0043477A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14:paraId="1C49F13F" w14:textId="77777777" w:rsidR="007F7B9A" w:rsidRPr="00AF340C" w:rsidRDefault="007F7B9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2"/>
            <w:tcBorders>
              <w:bottom w:val="single" w:sz="4" w:space="0" w:color="auto"/>
            </w:tcBorders>
          </w:tcPr>
          <w:p w14:paraId="5BB8BDE0" w14:textId="77777777" w:rsidR="007F7B9A" w:rsidRPr="00AF340C" w:rsidRDefault="007F7B9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gridSpan w:val="2"/>
            <w:tcBorders>
              <w:bottom w:val="single" w:sz="4" w:space="0" w:color="auto"/>
            </w:tcBorders>
          </w:tcPr>
          <w:p w14:paraId="595918DC" w14:textId="77777777" w:rsidR="007F7B9A" w:rsidRPr="00AF340C" w:rsidRDefault="007F7B9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220677529"/>
            <w:placeholder>
              <w:docPart w:val="B4F067385F1A40FF95861701AB0FB93A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14:paraId="4A1B8BA2" w14:textId="77777777" w:rsidR="007F7B9A" w:rsidRDefault="007F7B9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14:paraId="1DC8AC48" w14:textId="77777777" w:rsidR="007F7B9A" w:rsidRPr="000A4107" w:rsidRDefault="007F7B9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1616054403"/>
            <w:placeholder>
              <w:docPart w:val="DE5D7ECF24BD43EF86F996E89F0DDCDF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14:paraId="3686053F" w14:textId="77777777" w:rsidR="007F7B9A" w:rsidRDefault="007F7B9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14:paraId="4E84197A" w14:textId="77777777" w:rsidR="007F7B9A" w:rsidRDefault="007F7B9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B01583" w14:paraId="43C7B026" w14:textId="77777777" w:rsidTr="00DF3085">
        <w:trPr>
          <w:gridAfter w:val="1"/>
          <w:wAfter w:w="236" w:type="dxa"/>
          <w:trHeight w:val="432"/>
        </w:trPr>
        <w:tc>
          <w:tcPr>
            <w:tcW w:w="10800" w:type="dxa"/>
            <w:gridSpan w:val="1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98C3B31" w14:textId="77777777" w:rsidR="00B01583" w:rsidRPr="00AF340C" w:rsidRDefault="00B01583" w:rsidP="00060CC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60CC8">
              <w:rPr>
                <w:b/>
                <w:sz w:val="24"/>
                <w:szCs w:val="18"/>
              </w:rPr>
              <w:t xml:space="preserve">Thesis </w:t>
            </w:r>
            <w:sdt>
              <w:sdtPr>
                <w:rPr>
                  <w:b/>
                  <w:sz w:val="24"/>
                  <w:szCs w:val="18"/>
                </w:rPr>
                <w:id w:val="-1818331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0CC8">
                  <w:rPr>
                    <w:rFonts w:ascii="MS Gothic" w:eastAsia="MS Gothic" w:hAnsi="MS Gothic" w:hint="eastAsia"/>
                    <w:b/>
                    <w:sz w:val="24"/>
                    <w:szCs w:val="18"/>
                  </w:rPr>
                  <w:t>☐</w:t>
                </w:r>
              </w:sdtContent>
            </w:sdt>
            <w:r w:rsidRPr="00060CC8">
              <w:rPr>
                <w:b/>
                <w:sz w:val="24"/>
                <w:szCs w:val="18"/>
              </w:rPr>
              <w:t xml:space="preserve"> / Non-Thesis </w:t>
            </w:r>
            <w:sdt>
              <w:sdtPr>
                <w:rPr>
                  <w:b/>
                  <w:sz w:val="24"/>
                  <w:szCs w:val="18"/>
                </w:rPr>
                <w:id w:val="68401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0CC8">
                  <w:rPr>
                    <w:rFonts w:ascii="MS Gothic" w:eastAsia="MS Gothic" w:hAnsi="MS Gothic" w:hint="eastAsia"/>
                    <w:b/>
                    <w:sz w:val="24"/>
                    <w:szCs w:val="18"/>
                  </w:rPr>
                  <w:t>☐</w:t>
                </w:r>
              </w:sdtContent>
            </w:sdt>
            <w:r w:rsidRPr="00AF340C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</w:tr>
      <w:tr w:rsidR="00B01583" w14:paraId="28766102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bottom w:val="nil"/>
            </w:tcBorders>
          </w:tcPr>
          <w:p w14:paraId="5EBD8A7A" w14:textId="77777777" w:rsidR="00B01583" w:rsidRPr="00BD4A42" w:rsidRDefault="00B01583" w:rsidP="00060CC8">
            <w:pPr>
              <w:rPr>
                <w:rFonts w:asciiTheme="majorHAnsi" w:hAnsiTheme="majorHAnsi" w:cstheme="majorHAnsi"/>
                <w:sz w:val="24"/>
                <w:szCs w:val="20"/>
              </w:rPr>
            </w:pPr>
            <w:r w:rsidRPr="00BD4A42">
              <w:rPr>
                <w:rFonts w:asciiTheme="majorHAnsi" w:hAnsiTheme="majorHAnsi" w:cstheme="majorHAnsi"/>
                <w:b/>
                <w:sz w:val="24"/>
                <w:szCs w:val="20"/>
              </w:rPr>
              <w:t>Notes:</w:t>
            </w:r>
            <w:r w:rsidRPr="00BD4A42">
              <w:rPr>
                <w:rFonts w:asciiTheme="majorHAnsi" w:hAnsiTheme="majorHAnsi" w:cstheme="majorHAnsi"/>
                <w:sz w:val="24"/>
                <w:szCs w:val="20"/>
              </w:rPr>
              <w:t xml:space="preserve"> (Substitutes/Waivers/Notes – Add additional pages as needed)</w:t>
            </w:r>
          </w:p>
        </w:tc>
      </w:tr>
      <w:tr w:rsidR="00B01583" w14:paraId="6A7E95F8" w14:textId="77777777" w:rsidTr="00DF3085">
        <w:trPr>
          <w:gridAfter w:val="1"/>
          <w:wAfter w:w="236" w:type="dxa"/>
          <w:trHeight w:val="1008"/>
        </w:trPr>
        <w:tc>
          <w:tcPr>
            <w:tcW w:w="10800" w:type="dxa"/>
            <w:gridSpan w:val="12"/>
            <w:tcBorders>
              <w:top w:val="nil"/>
              <w:bottom w:val="single" w:sz="4" w:space="0" w:color="auto"/>
            </w:tcBorders>
          </w:tcPr>
          <w:p w14:paraId="607458C6" w14:textId="77777777" w:rsidR="00B01583" w:rsidRPr="00424EA0" w:rsidRDefault="00B01583" w:rsidP="00060CC8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B01583" w14:paraId="13AFFD59" w14:textId="77777777" w:rsidTr="0043477A">
        <w:trPr>
          <w:trHeight w:val="317"/>
        </w:trPr>
        <w:tc>
          <w:tcPr>
            <w:tcW w:w="3373" w:type="dxa"/>
            <w:gridSpan w:val="2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14:paraId="154C3678" w14:textId="77777777" w:rsidR="00B01583" w:rsidRDefault="00B01583" w:rsidP="00060CC8">
            <w:pPr>
              <w:pBdr>
                <w:bottom w:val="single" w:sz="12" w:space="1" w:color="auto"/>
              </w:pBdr>
              <w:rPr>
                <w:rFonts w:cstheme="minorHAnsi"/>
                <w:sz w:val="24"/>
                <w:szCs w:val="18"/>
              </w:rPr>
            </w:pPr>
          </w:p>
          <w:p w14:paraId="27D2583C" w14:textId="77777777" w:rsidR="00B01583" w:rsidRPr="00BF75A3" w:rsidRDefault="00B01583" w:rsidP="00060CC8">
            <w:pPr>
              <w:pBdr>
                <w:bottom w:val="single" w:sz="12" w:space="1" w:color="auto"/>
              </w:pBdr>
              <w:rPr>
                <w:rFonts w:cstheme="minorHAnsi"/>
                <w:sz w:val="24"/>
                <w:szCs w:val="18"/>
              </w:rPr>
            </w:pPr>
          </w:p>
          <w:p w14:paraId="4B8FC9F1" w14:textId="77777777"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 xml:space="preserve">Student </w:t>
            </w:r>
            <w:r>
              <w:rPr>
                <w:rFonts w:cstheme="minorHAnsi"/>
                <w:sz w:val="18"/>
                <w:szCs w:val="18"/>
              </w:rPr>
              <w:t>Signature</w:t>
            </w:r>
          </w:p>
          <w:p w14:paraId="6642FBB7" w14:textId="77777777" w:rsidR="00B01583" w:rsidRDefault="00B01583" w:rsidP="00060CC8">
            <w:pPr>
              <w:rPr>
                <w:rFonts w:cstheme="minorHAnsi"/>
                <w:sz w:val="18"/>
                <w:szCs w:val="18"/>
              </w:rPr>
            </w:pPr>
          </w:p>
          <w:p w14:paraId="32BF7B2A" w14:textId="77777777"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</w:p>
          <w:p w14:paraId="76E4D25F" w14:textId="77777777" w:rsidR="00B01583" w:rsidRPr="00BF75A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Advisor</w:t>
            </w:r>
            <w:r>
              <w:rPr>
                <w:rFonts w:cstheme="minorHAnsi"/>
                <w:sz w:val="18"/>
                <w:szCs w:val="18"/>
              </w:rPr>
              <w:t xml:space="preserve"> Signature</w:t>
            </w:r>
          </w:p>
          <w:p w14:paraId="436777BA" w14:textId="77777777" w:rsidR="00B0158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73690617" w14:textId="77777777" w:rsidR="00B01583" w:rsidRPr="00BF75A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1F1B934C" w14:textId="77777777"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 xml:space="preserve">Graduate Coordinator (If Applicable) </w:t>
            </w:r>
          </w:p>
        </w:tc>
        <w:tc>
          <w:tcPr>
            <w:tcW w:w="3877" w:type="dxa"/>
            <w:gridSpan w:val="8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14:paraId="7FEE96A8" w14:textId="77777777"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7F16B93E" w14:textId="77777777"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partment Chair (If Applicable)</w:t>
            </w:r>
          </w:p>
          <w:p w14:paraId="25CD7670" w14:textId="77777777" w:rsidR="00B0158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5645645A" w14:textId="77777777"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3F27BD57" w14:textId="77777777"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an (If Required by College)</w:t>
            </w:r>
          </w:p>
          <w:p w14:paraId="72979AFA" w14:textId="77777777" w:rsidR="00B0158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3D2169FF" w14:textId="77777777"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45EC3B2C" w14:textId="77777777"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an of Graduate School</w:t>
            </w:r>
          </w:p>
        </w:tc>
        <w:tc>
          <w:tcPr>
            <w:tcW w:w="3550" w:type="dxa"/>
            <w:gridSpan w:val="2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center"/>
          </w:tcPr>
          <w:p w14:paraId="12A6D12B" w14:textId="77777777" w:rsidR="00B01583" w:rsidRDefault="00B01583" w:rsidP="00060CC8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14:paraId="24B30B5B" w14:textId="77777777" w:rsidR="00B01583" w:rsidRPr="00424EA0" w:rsidRDefault="00B01583" w:rsidP="00060CC8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center"/>
          </w:tcPr>
          <w:p w14:paraId="03C76666" w14:textId="77777777" w:rsidR="00B01583" w:rsidRPr="00060CC8" w:rsidRDefault="00B01583" w:rsidP="00CF21B5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14:paraId="49339561" w14:textId="77777777" w:rsidTr="0043477A">
        <w:trPr>
          <w:trHeight w:val="317"/>
        </w:trPr>
        <w:tc>
          <w:tcPr>
            <w:tcW w:w="3373" w:type="dxa"/>
            <w:gridSpan w:val="2"/>
            <w:vMerge/>
            <w:tcBorders>
              <w:left w:val="nil"/>
              <w:right w:val="nil"/>
            </w:tcBorders>
            <w:vAlign w:val="bottom"/>
          </w:tcPr>
          <w:p w14:paraId="6196EBD6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8"/>
            <w:vMerge/>
            <w:tcBorders>
              <w:left w:val="nil"/>
              <w:right w:val="single" w:sz="4" w:space="0" w:color="808080" w:themeColor="background1" w:themeShade="80"/>
            </w:tcBorders>
            <w:vAlign w:val="bottom"/>
          </w:tcPr>
          <w:p w14:paraId="75E26CE5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A788C93" w14:textId="77777777" w:rsidR="00B01583" w:rsidRPr="00424EA0" w:rsidRDefault="00B01583" w:rsidP="00BF75A3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24EA0">
              <w:rPr>
                <w:rFonts w:asciiTheme="majorHAnsi" w:hAnsiTheme="majorHAnsi" w:cstheme="majorHAnsi"/>
                <w:b/>
                <w:sz w:val="20"/>
                <w:szCs w:val="20"/>
              </w:rPr>
              <w:t>Total Credits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4DB58EC9" w14:textId="77777777"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14:paraId="0F49838A" w14:textId="77777777" w:rsidTr="0043477A">
        <w:trPr>
          <w:trHeight w:val="317"/>
        </w:trPr>
        <w:tc>
          <w:tcPr>
            <w:tcW w:w="3373" w:type="dxa"/>
            <w:gridSpan w:val="2"/>
            <w:vMerge/>
            <w:tcBorders>
              <w:left w:val="nil"/>
              <w:right w:val="nil"/>
            </w:tcBorders>
            <w:vAlign w:val="bottom"/>
          </w:tcPr>
          <w:p w14:paraId="5AF67457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8"/>
            <w:vMerge/>
            <w:tcBorders>
              <w:left w:val="nil"/>
              <w:right w:val="single" w:sz="4" w:space="0" w:color="808080" w:themeColor="background1" w:themeShade="80"/>
            </w:tcBorders>
            <w:vAlign w:val="bottom"/>
          </w:tcPr>
          <w:p w14:paraId="3BDA2019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A0E278A" w14:textId="77777777"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4C0FA569" w14:textId="77777777"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14:paraId="3C7CB659" w14:textId="77777777" w:rsidTr="0043477A">
        <w:trPr>
          <w:trHeight w:val="317"/>
        </w:trPr>
        <w:tc>
          <w:tcPr>
            <w:tcW w:w="3373" w:type="dxa"/>
            <w:gridSpan w:val="2"/>
            <w:vMerge/>
            <w:tcBorders>
              <w:left w:val="nil"/>
              <w:right w:val="nil"/>
            </w:tcBorders>
          </w:tcPr>
          <w:p w14:paraId="1248092C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8"/>
            <w:vMerge/>
            <w:tcBorders>
              <w:left w:val="nil"/>
              <w:right w:val="single" w:sz="4" w:space="0" w:color="808080" w:themeColor="background1" w:themeShade="80"/>
            </w:tcBorders>
          </w:tcPr>
          <w:p w14:paraId="70948DC3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E0F5533" w14:textId="77777777"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D44339B" w14:textId="77777777"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14:paraId="2EBE0CF6" w14:textId="77777777" w:rsidTr="0043477A">
        <w:trPr>
          <w:trHeight w:val="317"/>
        </w:trPr>
        <w:tc>
          <w:tcPr>
            <w:tcW w:w="3373" w:type="dxa"/>
            <w:gridSpan w:val="2"/>
            <w:vMerge/>
            <w:tcBorders>
              <w:left w:val="nil"/>
              <w:right w:val="nil"/>
            </w:tcBorders>
          </w:tcPr>
          <w:p w14:paraId="176C43AF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8"/>
            <w:vMerge/>
            <w:tcBorders>
              <w:left w:val="nil"/>
              <w:right w:val="single" w:sz="4" w:space="0" w:color="808080" w:themeColor="background1" w:themeShade="80"/>
            </w:tcBorders>
          </w:tcPr>
          <w:p w14:paraId="2F6D51C3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FE680BB" w14:textId="77777777"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8E54613" w14:textId="77777777"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14:paraId="191ACD9B" w14:textId="77777777" w:rsidTr="0043477A">
        <w:trPr>
          <w:trHeight w:val="317"/>
        </w:trPr>
        <w:tc>
          <w:tcPr>
            <w:tcW w:w="3373" w:type="dxa"/>
            <w:gridSpan w:val="2"/>
            <w:vMerge/>
            <w:tcBorders>
              <w:left w:val="nil"/>
              <w:bottom w:val="nil"/>
              <w:right w:val="nil"/>
            </w:tcBorders>
          </w:tcPr>
          <w:p w14:paraId="4C040CD6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8"/>
            <w:vMerge/>
            <w:tcBorders>
              <w:left w:val="nil"/>
              <w:bottom w:val="nil"/>
              <w:right w:val="single" w:sz="4" w:space="0" w:color="808080" w:themeColor="background1" w:themeShade="80"/>
            </w:tcBorders>
          </w:tcPr>
          <w:p w14:paraId="526D54EB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475F99C8" w14:textId="77777777"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ransfer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99B6267" w14:textId="77777777"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14:paraId="40792B4B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4E7206" w14:textId="77777777" w:rsidR="00B01583" w:rsidRDefault="00B01583" w:rsidP="00DF691D">
            <w:pPr>
              <w:jc w:val="both"/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DF691D" w14:paraId="2E6443F1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7EB14B" w14:textId="77777777" w:rsidR="00DF691D" w:rsidRDefault="003E0184" w:rsidP="00DF691D">
            <w:pPr>
              <w:jc w:val="both"/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  <w:r w:rsidRPr="002C7101">
              <w:rPr>
                <w:rFonts w:cstheme="minorHAnsi"/>
                <w:sz w:val="20"/>
                <w:szCs w:val="20"/>
              </w:rPr>
              <w:t>Committee Member signatures</w:t>
            </w:r>
            <w:r>
              <w:rPr>
                <w:rFonts w:ascii="Cambria" w:hAnsi="Cambria" w:cstheme="majorHAnsi"/>
                <w:sz w:val="20"/>
                <w:szCs w:val="20"/>
              </w:rPr>
              <w:t>:  ________________________      _____________________________       ___________________________________________</w:t>
            </w:r>
          </w:p>
        </w:tc>
      </w:tr>
      <w:tr w:rsidR="00DF691D" w14:paraId="2EF5ED0E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8F4925" w14:textId="77777777" w:rsidR="00DF691D" w:rsidRDefault="00DF691D" w:rsidP="00060CC8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B01583" w14:paraId="66C5F55C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595959"/>
          </w:tcPr>
          <w:p w14:paraId="2B93F90B" w14:textId="77777777" w:rsidR="00B01583" w:rsidRPr="00BD4A42" w:rsidRDefault="00B01583" w:rsidP="00060CC8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Cs w:val="20"/>
              </w:rPr>
              <w:t>GRADUATE SCHOOL REVIEW ONLY</w:t>
            </w:r>
          </w:p>
        </w:tc>
      </w:tr>
      <w:tr w:rsidR="00B01583" w14:paraId="71992EFD" w14:textId="77777777" w:rsidTr="00010CA3">
        <w:trPr>
          <w:gridAfter w:val="1"/>
          <w:wAfter w:w="236" w:type="dxa"/>
        </w:trPr>
        <w:tc>
          <w:tcPr>
            <w:tcW w:w="387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362A682" w14:textId="77777777" w:rsidR="00B01583" w:rsidRPr="00060CC8" w:rsidRDefault="000E67EC" w:rsidP="00060CC8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040021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83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916554237"/>
                <w:text/>
              </w:sdtPr>
              <w:sdtEndPr/>
              <w:sdtContent>
                <w:r w:rsidR="00B01583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Transfer Credit Form Received</w:t>
                </w:r>
              </w:sdtContent>
            </w:sdt>
            <w:r w:rsidR="00B01583" w:rsidRPr="00060CC8"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                  </w:t>
            </w:r>
          </w:p>
        </w:tc>
        <w:tc>
          <w:tcPr>
            <w:tcW w:w="197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A9AAC23" w14:textId="77777777" w:rsidR="00B01583" w:rsidRPr="00060CC8" w:rsidRDefault="000E67EC" w:rsidP="00060CC8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68181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83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743559243"/>
                <w:text/>
              </w:sdtPr>
              <w:sdtEndPr/>
              <w:sdtContent>
                <w:r w:rsidR="00B01583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Classified Status</w:t>
                </w:r>
              </w:sdtContent>
            </w:sdt>
            <w:r w:rsidR="00B01583" w:rsidRPr="00060CC8"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495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ACA6532" w14:textId="77777777" w:rsidR="00B01583" w:rsidRPr="00060CC8" w:rsidRDefault="000E67EC" w:rsidP="00060CC8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80992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83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323316501"/>
                <w:text/>
              </w:sdtPr>
              <w:sdtEndPr/>
              <w:sdtContent>
                <w:r w:rsidR="00B01583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All Final Official Transcripts Received</w:t>
                </w:r>
              </w:sdtContent>
            </w:sdt>
          </w:p>
        </w:tc>
      </w:tr>
    </w:tbl>
    <w:p w14:paraId="1CAC9B9F" w14:textId="77777777" w:rsidR="00AF340C" w:rsidRPr="00AF340C" w:rsidRDefault="00AF340C" w:rsidP="004A1C33">
      <w:pPr>
        <w:spacing w:after="0" w:line="240" w:lineRule="auto"/>
        <w:rPr>
          <w:rFonts w:ascii="Futura Hv BT" w:hAnsi="Futura Hv BT"/>
        </w:rPr>
      </w:pPr>
    </w:p>
    <w:sectPr w:rsidR="00AF340C" w:rsidRPr="00AF340C" w:rsidSect="00AF340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Hv BT">
    <w:altName w:val="Segoe UI Semibold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jK1NDczNzc2MzZU0lEKTi0uzszPAykwrAUAWqrStywAAAA="/>
  </w:docVars>
  <w:rsids>
    <w:rsidRoot w:val="00AF340C"/>
    <w:rsid w:val="00010CA3"/>
    <w:rsid w:val="00060CC8"/>
    <w:rsid w:val="00074F9F"/>
    <w:rsid w:val="000B2174"/>
    <w:rsid w:val="000E67EC"/>
    <w:rsid w:val="001630C5"/>
    <w:rsid w:val="002E1BEA"/>
    <w:rsid w:val="003A62FB"/>
    <w:rsid w:val="003E0184"/>
    <w:rsid w:val="00424EA0"/>
    <w:rsid w:val="0043477A"/>
    <w:rsid w:val="00473A0E"/>
    <w:rsid w:val="004A1C33"/>
    <w:rsid w:val="00516791"/>
    <w:rsid w:val="00614EDE"/>
    <w:rsid w:val="00640CA6"/>
    <w:rsid w:val="00660CDC"/>
    <w:rsid w:val="00686CF8"/>
    <w:rsid w:val="00725C8D"/>
    <w:rsid w:val="007B0E72"/>
    <w:rsid w:val="007C79BE"/>
    <w:rsid w:val="007F7B9A"/>
    <w:rsid w:val="00877EF7"/>
    <w:rsid w:val="0093687D"/>
    <w:rsid w:val="009B780A"/>
    <w:rsid w:val="009B7F8B"/>
    <w:rsid w:val="00AA19F0"/>
    <w:rsid w:val="00AD1A6E"/>
    <w:rsid w:val="00AF340C"/>
    <w:rsid w:val="00B01583"/>
    <w:rsid w:val="00B900E0"/>
    <w:rsid w:val="00BD4A42"/>
    <w:rsid w:val="00BF75A3"/>
    <w:rsid w:val="00CD2DFF"/>
    <w:rsid w:val="00CF21B5"/>
    <w:rsid w:val="00D94A51"/>
    <w:rsid w:val="00DE3EC4"/>
    <w:rsid w:val="00DF3085"/>
    <w:rsid w:val="00DF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688783"/>
  <w15:chartTrackingRefBased/>
  <w15:docId w15:val="{C0D5AD08-D651-4885-8EB1-9CED631C9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21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34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60CC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CF21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redits">
    <w:name w:val="Credits"/>
    <w:basedOn w:val="DefaultParagraphFont"/>
    <w:uiPriority w:val="1"/>
    <w:rsid w:val="00CF21B5"/>
    <w:rPr>
      <w:rFonts w:asciiTheme="majorHAnsi" w:hAnsiTheme="majorHAnsi"/>
      <w:color w:val="595959"/>
      <w:sz w:val="24"/>
    </w:rPr>
  </w:style>
  <w:style w:type="character" w:customStyle="1" w:styleId="TotalCredits">
    <w:name w:val="Total Credits"/>
    <w:basedOn w:val="DefaultParagraphFont"/>
    <w:uiPriority w:val="1"/>
    <w:rsid w:val="00CF21B5"/>
    <w:rPr>
      <w:rFonts w:asciiTheme="minorHAnsi" w:hAnsiTheme="minorHAnsi"/>
      <w:b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5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5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273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93EC971EBA9407FA0F0E1135DD40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94D00-B317-4401-8887-2A9A1FFA37F5}"/>
      </w:docPartPr>
      <w:docPartBody>
        <w:p w:rsidR="00921514" w:rsidRDefault="0056416C" w:rsidP="0056416C">
          <w:pPr>
            <w:pStyle w:val="093EC971EBA9407FA0F0E1135DD40FE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8895D49C3385412B8196F91B379A5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C6924-A540-4137-A0A7-46F19F8B1D28}"/>
      </w:docPartPr>
      <w:docPartBody>
        <w:p w:rsidR="00921514" w:rsidRDefault="0056416C" w:rsidP="0056416C">
          <w:pPr>
            <w:pStyle w:val="8895D49C3385412B8196F91B379A55D3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3E9A6E6E76D450180B8FABCA8E3D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0FF8A-DB5C-44B5-A50A-BA04DC751A68}"/>
      </w:docPartPr>
      <w:docPartBody>
        <w:p w:rsidR="00921514" w:rsidRDefault="0056416C" w:rsidP="0056416C">
          <w:pPr>
            <w:pStyle w:val="A3E9A6E6E76D450180B8FABCA8E3DE95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F381C07BA6154AA1BFCFB06DE1FBB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9677B-32E7-4656-9F5D-79DE5C24EBCA}"/>
      </w:docPartPr>
      <w:docPartBody>
        <w:p w:rsidR="00921514" w:rsidRDefault="0056416C" w:rsidP="0056416C">
          <w:pPr>
            <w:pStyle w:val="F381C07BA6154AA1BFCFB06DE1FBBD6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88AC3044BE64F138BE211C99BC05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3CEEE-37F2-49C8-8456-5BF8820E9178}"/>
      </w:docPartPr>
      <w:docPartBody>
        <w:p w:rsidR="00921514" w:rsidRDefault="0056416C" w:rsidP="0056416C">
          <w:pPr>
            <w:pStyle w:val="188AC3044BE64F138BE211C99BC05902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7AE0EBA1F6343B099B78FFD9CB58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FE97B-F458-487D-9B63-5638B19525E2}"/>
      </w:docPartPr>
      <w:docPartBody>
        <w:p w:rsidR="00921514" w:rsidRDefault="0056416C" w:rsidP="0056416C">
          <w:pPr>
            <w:pStyle w:val="07AE0EBA1F6343B099B78FFD9CB5876C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3DCDF16562242D2892109BBFB1F6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25E03-1241-4CD9-807D-81356F59B533}"/>
      </w:docPartPr>
      <w:docPartBody>
        <w:p w:rsidR="00921514" w:rsidRDefault="0056416C" w:rsidP="0056416C">
          <w:pPr>
            <w:pStyle w:val="03DCDF16562242D2892109BBFB1F6B19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9B80A8F441F4E72A0BB5B202B68B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ED100-F073-4D4E-B775-9E333221C26D}"/>
      </w:docPartPr>
      <w:docPartBody>
        <w:p w:rsidR="00921514" w:rsidRDefault="0056416C" w:rsidP="0056416C">
          <w:pPr>
            <w:pStyle w:val="19B80A8F441F4E72A0BB5B202B68B87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E4929C1216F345F68EC99DA4337A1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946CE-6C9F-4EA0-8C82-55E55CF45B20}"/>
      </w:docPartPr>
      <w:docPartBody>
        <w:p w:rsidR="00921514" w:rsidRDefault="0056416C" w:rsidP="0056416C">
          <w:pPr>
            <w:pStyle w:val="E4929C1216F345F68EC99DA4337A1F0B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831532BEBD9F466084B7D7208FA72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B1A83-D262-444B-AD08-02B3D556F515}"/>
      </w:docPartPr>
      <w:docPartBody>
        <w:p w:rsidR="00921514" w:rsidRDefault="0056416C" w:rsidP="0056416C">
          <w:pPr>
            <w:pStyle w:val="831532BEBD9F466084B7D7208FA7246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37999F97B0024A7AB666BAEF51248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3B577-8943-4376-89D4-BFBB8841A330}"/>
      </w:docPartPr>
      <w:docPartBody>
        <w:p w:rsidR="00921514" w:rsidRDefault="0056416C" w:rsidP="0056416C">
          <w:pPr>
            <w:pStyle w:val="37999F97B0024A7AB666BAEF5124884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36D9BFF41A1494EA5232CC15FC9B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0880D-E688-4C04-96A6-E4361C60F4BA}"/>
      </w:docPartPr>
      <w:docPartBody>
        <w:p w:rsidR="00921514" w:rsidRDefault="0056416C" w:rsidP="0056416C">
          <w:pPr>
            <w:pStyle w:val="036D9BFF41A1494EA5232CC15FC9B4C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B38F77D18CB41828EC3D00F7B4AA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935F4-27D3-48BC-9FB3-71EED064E56D}"/>
      </w:docPartPr>
      <w:docPartBody>
        <w:p w:rsidR="00921514" w:rsidRDefault="0056416C" w:rsidP="0056416C">
          <w:pPr>
            <w:pStyle w:val="AB38F77D18CB41828EC3D00F7B4AABA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90F2A6FC4A842F9A252D9CDF94E1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E02A6-3916-46DB-8A42-3BDA47749A79}"/>
      </w:docPartPr>
      <w:docPartBody>
        <w:p w:rsidR="00921514" w:rsidRDefault="0056416C" w:rsidP="0056416C">
          <w:pPr>
            <w:pStyle w:val="B90F2A6FC4A842F9A252D9CDF94E112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9D3745F1FA084C45AD5AB61D5A67D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09FA9-A2DC-421A-9190-464BFADC1CDB}"/>
      </w:docPartPr>
      <w:docPartBody>
        <w:p w:rsidR="00921514" w:rsidRDefault="0056416C" w:rsidP="0056416C">
          <w:pPr>
            <w:pStyle w:val="9D3745F1FA084C45AD5AB61D5A67D074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101DD90ABF4447693CCCA4FEDAAA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2B39E-7906-4FB1-AC41-A18CBEA0A437}"/>
      </w:docPartPr>
      <w:docPartBody>
        <w:p w:rsidR="00921514" w:rsidRDefault="0056416C" w:rsidP="0056416C">
          <w:pPr>
            <w:pStyle w:val="7101DD90ABF4447693CCCA4FEDAAA4F6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DE4EC7286C2461EA91952A3DE0F6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AFAFB-9588-47D0-B20C-5FA6DC7BCD2F}"/>
      </w:docPartPr>
      <w:docPartBody>
        <w:p w:rsidR="00921514" w:rsidRDefault="0056416C" w:rsidP="0056416C">
          <w:pPr>
            <w:pStyle w:val="7DE4EC7286C2461EA91952A3DE0F6F6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EE47C2749FF45B38192349C95D4C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C2F47-0352-4F08-8A27-30EAE50B7C3D}"/>
      </w:docPartPr>
      <w:docPartBody>
        <w:p w:rsidR="00921514" w:rsidRDefault="0056416C" w:rsidP="0056416C">
          <w:pPr>
            <w:pStyle w:val="4EE47C2749FF45B38192349C95D4C0D4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041CB992315431F9F5CF3DB3C3DA3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9E416-C51C-4335-99B7-64FF6F9ECF3D}"/>
      </w:docPartPr>
      <w:docPartBody>
        <w:p w:rsidR="00921514" w:rsidRDefault="0056416C" w:rsidP="0056416C">
          <w:pPr>
            <w:pStyle w:val="4041CB992315431F9F5CF3DB3C3DA32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6A41461B3CB4A25A9889FB28ECCE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40295-BA37-472A-9DA5-83A0A7FC57A4}"/>
      </w:docPartPr>
      <w:docPartBody>
        <w:p w:rsidR="00921514" w:rsidRDefault="0056416C" w:rsidP="0056416C">
          <w:pPr>
            <w:pStyle w:val="B6A41461B3CB4A25A9889FB28ECCEB93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EAC9EC28558C41CABC5B019C3B9C6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AC7FA-F297-4F80-94EF-8A156DAA16C9}"/>
      </w:docPartPr>
      <w:docPartBody>
        <w:p w:rsidR="00921514" w:rsidRDefault="0056416C" w:rsidP="0056416C">
          <w:pPr>
            <w:pStyle w:val="EAC9EC28558C41CABC5B019C3B9C6BEC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9BE76F4451A440B4A168F3703D778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C8A193-665E-4FF1-9F2C-25CED072DD86}"/>
      </w:docPartPr>
      <w:docPartBody>
        <w:p w:rsidR="00921514" w:rsidRDefault="0056416C" w:rsidP="0056416C">
          <w:pPr>
            <w:pStyle w:val="9BE76F4451A440B4A168F3703D778C9C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4330A4B77D24C2090761E79C5B67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48A59-5D35-4421-B9AB-4FCCFDBF2C5D}"/>
      </w:docPartPr>
      <w:docPartBody>
        <w:p w:rsidR="00FA6904" w:rsidRDefault="00921514" w:rsidP="00921514">
          <w:pPr>
            <w:pStyle w:val="A4330A4B77D24C2090761E79C5B670A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C745FE266F514271A15B3C01E549F6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43307-892C-4DBB-A087-B2A947F22490}"/>
      </w:docPartPr>
      <w:docPartBody>
        <w:p w:rsidR="00FA6904" w:rsidRDefault="00921514" w:rsidP="00921514">
          <w:pPr>
            <w:pStyle w:val="C745FE266F514271A15B3C01E549F6C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4F067385F1A40FF95861701AB0FB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D7079-34F4-4036-9963-77DCE35CD32E}"/>
      </w:docPartPr>
      <w:docPartBody>
        <w:p w:rsidR="00FA6904" w:rsidRDefault="00921514" w:rsidP="00921514">
          <w:pPr>
            <w:pStyle w:val="B4F067385F1A40FF95861701AB0FB93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B192B8C67344DC189AB7F302D3B4E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68C49-47CD-4A79-8F31-590EAFCC1B54}"/>
      </w:docPartPr>
      <w:docPartBody>
        <w:p w:rsidR="00FA6904" w:rsidRDefault="00921514" w:rsidP="00921514">
          <w:pPr>
            <w:pStyle w:val="AB192B8C67344DC189AB7F302D3B4ED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48DBE4F66474188B0168244AEA5F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EA5BF-6E64-4066-BB13-54D6C2554F0C}"/>
      </w:docPartPr>
      <w:docPartBody>
        <w:p w:rsidR="00FA6904" w:rsidRDefault="00921514" w:rsidP="00921514">
          <w:pPr>
            <w:pStyle w:val="A48DBE4F66474188B0168244AEA5F78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DE5D7ECF24BD43EF86F996E89F0DD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46D14-0133-496D-9BEF-9FF008F3C6E5}"/>
      </w:docPartPr>
      <w:docPartBody>
        <w:p w:rsidR="00FA6904" w:rsidRDefault="00921514" w:rsidP="00921514">
          <w:pPr>
            <w:pStyle w:val="DE5D7ECF24BD43EF86F996E89F0DDCDF"/>
          </w:pPr>
          <w:r w:rsidRPr="00E538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Hv BT">
    <w:altName w:val="Segoe UI Semibold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319A4"/>
    <w:rsid w:val="000C7671"/>
    <w:rsid w:val="001231A4"/>
    <w:rsid w:val="00170CAC"/>
    <w:rsid w:val="001973A7"/>
    <w:rsid w:val="00262A15"/>
    <w:rsid w:val="002A3696"/>
    <w:rsid w:val="003607D2"/>
    <w:rsid w:val="004C0100"/>
    <w:rsid w:val="0056416C"/>
    <w:rsid w:val="005D5FA6"/>
    <w:rsid w:val="006B6DE1"/>
    <w:rsid w:val="007005AB"/>
    <w:rsid w:val="00706629"/>
    <w:rsid w:val="00792BB3"/>
    <w:rsid w:val="008822EF"/>
    <w:rsid w:val="008C771E"/>
    <w:rsid w:val="008D1415"/>
    <w:rsid w:val="00905E52"/>
    <w:rsid w:val="00921514"/>
    <w:rsid w:val="00973241"/>
    <w:rsid w:val="00A1352E"/>
    <w:rsid w:val="00A742C7"/>
    <w:rsid w:val="00AC7E5A"/>
    <w:rsid w:val="00AD4F06"/>
    <w:rsid w:val="00C10743"/>
    <w:rsid w:val="00E319A4"/>
    <w:rsid w:val="00FA6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3241"/>
  </w:style>
  <w:style w:type="paragraph" w:customStyle="1" w:styleId="093EC971EBA9407FA0F0E1135DD40FEA">
    <w:name w:val="093EC971EBA9407FA0F0E1135DD40FEA"/>
    <w:rsid w:val="0056416C"/>
  </w:style>
  <w:style w:type="paragraph" w:customStyle="1" w:styleId="8895D49C3385412B8196F91B379A55D3">
    <w:name w:val="8895D49C3385412B8196F91B379A55D3"/>
    <w:rsid w:val="0056416C"/>
  </w:style>
  <w:style w:type="paragraph" w:customStyle="1" w:styleId="A3E9A6E6E76D450180B8FABCA8E3DE95">
    <w:name w:val="A3E9A6E6E76D450180B8FABCA8E3DE95"/>
    <w:rsid w:val="0056416C"/>
  </w:style>
  <w:style w:type="paragraph" w:customStyle="1" w:styleId="F381C07BA6154AA1BFCFB06DE1FBBD6E">
    <w:name w:val="F381C07BA6154AA1BFCFB06DE1FBBD6E"/>
    <w:rsid w:val="0056416C"/>
  </w:style>
  <w:style w:type="paragraph" w:customStyle="1" w:styleId="188AC3044BE64F138BE211C99BC05902">
    <w:name w:val="188AC3044BE64F138BE211C99BC05902"/>
    <w:rsid w:val="0056416C"/>
  </w:style>
  <w:style w:type="paragraph" w:customStyle="1" w:styleId="07AE0EBA1F6343B099B78FFD9CB5876C">
    <w:name w:val="07AE0EBA1F6343B099B78FFD9CB5876C"/>
    <w:rsid w:val="0056416C"/>
  </w:style>
  <w:style w:type="paragraph" w:customStyle="1" w:styleId="03DCDF16562242D2892109BBFB1F6B19">
    <w:name w:val="03DCDF16562242D2892109BBFB1F6B19"/>
    <w:rsid w:val="0056416C"/>
  </w:style>
  <w:style w:type="paragraph" w:customStyle="1" w:styleId="19B80A8F441F4E72A0BB5B202B68B871">
    <w:name w:val="19B80A8F441F4E72A0BB5B202B68B871"/>
    <w:rsid w:val="0056416C"/>
  </w:style>
  <w:style w:type="paragraph" w:customStyle="1" w:styleId="E4929C1216F345F68EC99DA4337A1F0B">
    <w:name w:val="E4929C1216F345F68EC99DA4337A1F0B"/>
    <w:rsid w:val="0056416C"/>
  </w:style>
  <w:style w:type="paragraph" w:customStyle="1" w:styleId="831532BEBD9F466084B7D7208FA72467">
    <w:name w:val="831532BEBD9F466084B7D7208FA72467"/>
    <w:rsid w:val="0056416C"/>
  </w:style>
  <w:style w:type="paragraph" w:customStyle="1" w:styleId="37999F97B0024A7AB666BAEF51248848">
    <w:name w:val="37999F97B0024A7AB666BAEF51248848"/>
    <w:rsid w:val="0056416C"/>
  </w:style>
  <w:style w:type="paragraph" w:customStyle="1" w:styleId="036D9BFF41A1494EA5232CC15FC9B4CA">
    <w:name w:val="036D9BFF41A1494EA5232CC15FC9B4CA"/>
    <w:rsid w:val="0056416C"/>
  </w:style>
  <w:style w:type="paragraph" w:customStyle="1" w:styleId="AB38F77D18CB41828EC3D00F7B4AABA8">
    <w:name w:val="AB38F77D18CB41828EC3D00F7B4AABA8"/>
    <w:rsid w:val="0056416C"/>
  </w:style>
  <w:style w:type="paragraph" w:customStyle="1" w:styleId="B90F2A6FC4A842F9A252D9CDF94E1121">
    <w:name w:val="B90F2A6FC4A842F9A252D9CDF94E1121"/>
    <w:rsid w:val="0056416C"/>
  </w:style>
  <w:style w:type="paragraph" w:customStyle="1" w:styleId="9D3745F1FA084C45AD5AB61D5A67D074">
    <w:name w:val="9D3745F1FA084C45AD5AB61D5A67D074"/>
    <w:rsid w:val="0056416C"/>
  </w:style>
  <w:style w:type="paragraph" w:customStyle="1" w:styleId="7101DD90ABF4447693CCCA4FEDAAA4F6">
    <w:name w:val="7101DD90ABF4447693CCCA4FEDAAA4F6"/>
    <w:rsid w:val="0056416C"/>
  </w:style>
  <w:style w:type="paragraph" w:customStyle="1" w:styleId="7DE4EC7286C2461EA91952A3DE0F6F61">
    <w:name w:val="7DE4EC7286C2461EA91952A3DE0F6F61"/>
    <w:rsid w:val="0056416C"/>
  </w:style>
  <w:style w:type="paragraph" w:customStyle="1" w:styleId="4EE47C2749FF45B38192349C95D4C0D4">
    <w:name w:val="4EE47C2749FF45B38192349C95D4C0D4"/>
    <w:rsid w:val="0056416C"/>
  </w:style>
  <w:style w:type="paragraph" w:customStyle="1" w:styleId="4041CB992315431F9F5CF3DB3C3DA327">
    <w:name w:val="4041CB992315431F9F5CF3DB3C3DA327"/>
    <w:rsid w:val="0056416C"/>
  </w:style>
  <w:style w:type="paragraph" w:customStyle="1" w:styleId="B6A41461B3CB4A25A9889FB28ECCEB93">
    <w:name w:val="B6A41461B3CB4A25A9889FB28ECCEB93"/>
    <w:rsid w:val="0056416C"/>
  </w:style>
  <w:style w:type="paragraph" w:customStyle="1" w:styleId="EAC9EC28558C41CABC5B019C3B9C6BEC">
    <w:name w:val="EAC9EC28558C41CABC5B019C3B9C6BEC"/>
    <w:rsid w:val="0056416C"/>
  </w:style>
  <w:style w:type="paragraph" w:customStyle="1" w:styleId="9BE76F4451A440B4A168F3703D778C9C">
    <w:name w:val="9BE76F4451A440B4A168F3703D778C9C"/>
    <w:rsid w:val="0056416C"/>
  </w:style>
  <w:style w:type="paragraph" w:customStyle="1" w:styleId="A4330A4B77D24C2090761E79C5B670A8">
    <w:name w:val="A4330A4B77D24C2090761E79C5B670A8"/>
    <w:rsid w:val="00921514"/>
  </w:style>
  <w:style w:type="paragraph" w:customStyle="1" w:styleId="C745FE266F514271A15B3C01E549F6C1">
    <w:name w:val="C745FE266F514271A15B3C01E549F6C1"/>
    <w:rsid w:val="00921514"/>
  </w:style>
  <w:style w:type="paragraph" w:customStyle="1" w:styleId="B4F067385F1A40FF95861701AB0FB93A">
    <w:name w:val="B4F067385F1A40FF95861701AB0FB93A"/>
    <w:rsid w:val="00921514"/>
  </w:style>
  <w:style w:type="paragraph" w:customStyle="1" w:styleId="AB192B8C67344DC189AB7F302D3B4ED7">
    <w:name w:val="AB192B8C67344DC189AB7F302D3B4ED7"/>
    <w:rsid w:val="00921514"/>
  </w:style>
  <w:style w:type="paragraph" w:customStyle="1" w:styleId="A48DBE4F66474188B0168244AEA5F78E">
    <w:name w:val="A48DBE4F66474188B0168244AEA5F78E"/>
    <w:rsid w:val="00921514"/>
  </w:style>
  <w:style w:type="paragraph" w:customStyle="1" w:styleId="DE5D7ECF24BD43EF86F996E89F0DDCDF">
    <w:name w:val="DE5D7ECF24BD43EF86F996E89F0DDCDF"/>
    <w:rsid w:val="0092151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76B1F2-5E5F-4BA1-9AC7-C21367810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iddoway</dc:creator>
  <cp:keywords/>
  <dc:description/>
  <cp:lastModifiedBy>Ernest Keeley</cp:lastModifiedBy>
  <cp:revision>2</cp:revision>
  <cp:lastPrinted>2019-10-09T20:49:00Z</cp:lastPrinted>
  <dcterms:created xsi:type="dcterms:W3CDTF">2025-09-17T19:28:00Z</dcterms:created>
  <dcterms:modified xsi:type="dcterms:W3CDTF">2025-09-17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77873f3e68e5ab5010d477a01d40824cb57b604e4b9107c9395775c5de259d</vt:lpwstr>
  </property>
</Properties>
</file>